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CFD78" w14:textId="1D0070D1" w:rsidR="00A602DE" w:rsidRDefault="003D7E77">
      <w:pPr>
        <w:pStyle w:val="FirstParagraph"/>
      </w:pPr>
      <w:r>
        <w:rPr>
          <w:b/>
          <w:bCs/>
        </w:rPr>
        <w:t xml:space="preserve">E-Commerce Platform Search Function - </w:t>
      </w:r>
      <w:r>
        <w:rPr>
          <w:b/>
          <w:bCs/>
        </w:rPr>
        <w:t>Document</w:t>
      </w:r>
    </w:p>
    <w:p w14:paraId="1A34CE65" w14:textId="3A47722E" w:rsidR="00A602DE" w:rsidRDefault="00A602DE"/>
    <w:p w14:paraId="76DEBE72" w14:textId="77777777" w:rsidR="00A602DE" w:rsidRDefault="003D7E77">
      <w:pPr>
        <w:pStyle w:val="FirstParagraph"/>
      </w:pPr>
      <w:r>
        <w:rPr>
          <w:b/>
          <w:bCs/>
        </w:rPr>
        <w:t>1. What is Big O Notation?</w:t>
      </w:r>
      <w:r>
        <w:t xml:space="preserve"> </w:t>
      </w:r>
      <w:r>
        <w:t>Big O notation describes the time or space complexity of an algorithm in terms of input size. It helps estimate performance and scalability.</w:t>
      </w:r>
    </w:p>
    <w:p w14:paraId="5A3D1FBC" w14:textId="67ADAC5D" w:rsidR="00A602DE" w:rsidRDefault="00A602DE"/>
    <w:p w14:paraId="75F7671B" w14:textId="77777777" w:rsidR="00A602DE" w:rsidRDefault="003D7E77">
      <w:pPr>
        <w:pStyle w:val="FirstParagraph"/>
      </w:pPr>
      <w:r>
        <w:rPr>
          <w:b/>
          <w:bCs/>
        </w:rPr>
        <w:t>2. Best, Average, and Worst Case Scenarios for Search:</w:t>
      </w:r>
      <w:r>
        <w:t xml:space="preserve"> - </w:t>
      </w:r>
      <w:r>
        <w:rPr>
          <w:b/>
          <w:bCs/>
        </w:rPr>
        <w:t>Linear Search:</w:t>
      </w:r>
      <w:r>
        <w:t xml:space="preserve"> - Best: </w:t>
      </w:r>
      <w:proofErr w:type="gramStart"/>
      <w:r>
        <w:t>O(</w:t>
      </w:r>
      <w:proofErr w:type="gramEnd"/>
      <w:r>
        <w:t>1) - Item found at the beginnin</w:t>
      </w:r>
      <w:r>
        <w:t>g. - Average: O(n) - Worst: O(n) - Item not found or last in list.</w:t>
      </w:r>
    </w:p>
    <w:p w14:paraId="2F3B61A8" w14:textId="77777777" w:rsidR="00A602DE" w:rsidRDefault="003D7E77">
      <w:pPr>
        <w:pStyle w:val="Compact"/>
        <w:numPr>
          <w:ilvl w:val="0"/>
          <w:numId w:val="2"/>
        </w:numPr>
      </w:pPr>
      <w:r>
        <w:rPr>
          <w:b/>
          <w:bCs/>
        </w:rPr>
        <w:t>Binary Search (on sorted data):</w:t>
      </w:r>
    </w:p>
    <w:p w14:paraId="141E44C6" w14:textId="77777777" w:rsidR="00A602DE" w:rsidRDefault="003D7E77">
      <w:pPr>
        <w:pStyle w:val="Compact"/>
        <w:numPr>
          <w:ilvl w:val="1"/>
          <w:numId w:val="3"/>
        </w:numPr>
      </w:pPr>
      <w:r>
        <w:t>Best: O(1)</w:t>
      </w:r>
    </w:p>
    <w:p w14:paraId="68411221" w14:textId="77777777" w:rsidR="00A602DE" w:rsidRDefault="003D7E77">
      <w:pPr>
        <w:pStyle w:val="Compact"/>
        <w:numPr>
          <w:ilvl w:val="1"/>
          <w:numId w:val="3"/>
        </w:numPr>
      </w:pPr>
      <w:r>
        <w:t>Average: O(log n)</w:t>
      </w:r>
    </w:p>
    <w:p w14:paraId="236170A7" w14:textId="77777777" w:rsidR="00A602DE" w:rsidRDefault="003D7E77">
      <w:pPr>
        <w:pStyle w:val="Compact"/>
        <w:numPr>
          <w:ilvl w:val="1"/>
          <w:numId w:val="3"/>
        </w:numPr>
      </w:pPr>
      <w:r>
        <w:t>Worst: O(log n)</w:t>
      </w:r>
    </w:p>
    <w:p w14:paraId="6C2B8963" w14:textId="0CBA5FB4" w:rsidR="00A602DE" w:rsidRDefault="00A602DE"/>
    <w:p w14:paraId="5D42892F" w14:textId="77777777" w:rsidR="00A602DE" w:rsidRDefault="003D7E77">
      <w:pPr>
        <w:pStyle w:val="FirstParagraph"/>
      </w:pPr>
      <w:r>
        <w:rPr>
          <w:b/>
          <w:bCs/>
        </w:rPr>
        <w:t>3. Product Class Setup:</w:t>
      </w:r>
      <w:r>
        <w:t xml:space="preserve"> Each product contains: - productId (int) - productName (String) - category (String)</w:t>
      </w:r>
    </w:p>
    <w:p w14:paraId="5C95B168" w14:textId="64F62FCA" w:rsidR="00A602DE" w:rsidRDefault="00A602DE"/>
    <w:p w14:paraId="75C3BABE" w14:textId="77777777" w:rsidR="00A602DE" w:rsidRDefault="003D7E77">
      <w:pPr>
        <w:pStyle w:val="FirstParagraph"/>
      </w:pPr>
      <w:r>
        <w:rPr>
          <w:b/>
          <w:bCs/>
        </w:rPr>
        <w:t>4. Data Structures Used:</w:t>
      </w:r>
      <w:r>
        <w:t xml:space="preserve"> - Products stored in an array. - Array allows both linear and binary search.</w:t>
      </w:r>
    </w:p>
    <w:p w14:paraId="70E014AA" w14:textId="53944973" w:rsidR="00A602DE" w:rsidRDefault="00A602DE"/>
    <w:p w14:paraId="5F85B185" w14:textId="77777777" w:rsidR="00A602DE" w:rsidRDefault="003D7E77">
      <w:pPr>
        <w:pStyle w:val="FirstParagraph"/>
      </w:pPr>
      <w:r>
        <w:rPr>
          <w:b/>
          <w:bCs/>
        </w:rPr>
        <w:t>5. Linear Search Implementation:</w:t>
      </w:r>
      <w:r>
        <w:t xml:space="preserve"> - Loops through the array. - Compares product name with target. - Time Complexity: O(n)</w:t>
      </w:r>
    </w:p>
    <w:p w14:paraId="26F82D95" w14:textId="7AD29E49" w:rsidR="00A602DE" w:rsidRDefault="00A602DE"/>
    <w:p w14:paraId="19F9870C" w14:textId="77777777" w:rsidR="00A602DE" w:rsidRDefault="003D7E77">
      <w:pPr>
        <w:pStyle w:val="FirstParagraph"/>
      </w:pPr>
      <w:r>
        <w:rPr>
          <w:b/>
          <w:bCs/>
        </w:rPr>
        <w:t>6. Binary Search Implementati</w:t>
      </w:r>
      <w:r>
        <w:rPr>
          <w:b/>
          <w:bCs/>
        </w:rPr>
        <w:t>on:</w:t>
      </w:r>
      <w:r>
        <w:t xml:space="preserve"> - Array must be sorted by product name. - Uses divide-and-conquer. - Time Complexity: O(log n)</w:t>
      </w:r>
    </w:p>
    <w:p w14:paraId="14BE89A4" w14:textId="7D0F4ABB" w:rsidR="00A602DE" w:rsidRDefault="00A602DE"/>
    <w:p w14:paraId="6CB3077B" w14:textId="77777777" w:rsidR="00A602DE" w:rsidRDefault="003D7E77">
      <w:pPr>
        <w:pStyle w:val="FirstParagraph"/>
      </w:pPr>
      <w:r>
        <w:rPr>
          <w:b/>
          <w:bCs/>
        </w:rPr>
        <w:t>7. Sorting Before Binary Search:</w:t>
      </w:r>
      <w:r>
        <w:t xml:space="preserve"> - Used Arrays.sort() with a custom Comparator to sort by name. - Sorting Time Complexity: O(n log n)</w:t>
      </w:r>
    </w:p>
    <w:p w14:paraId="2B32EEA6" w14:textId="4EB2DDA5" w:rsidR="00A602DE" w:rsidRDefault="00A602DE"/>
    <w:p w14:paraId="5BFA1E9C" w14:textId="77777777" w:rsidR="00A602DE" w:rsidRDefault="003D7E77">
      <w:pPr>
        <w:pStyle w:val="FirstParagraph"/>
      </w:pPr>
      <w:r>
        <w:rPr>
          <w:b/>
          <w:bCs/>
        </w:rPr>
        <w:t>8. Comparison of Li</w:t>
      </w:r>
      <w:r>
        <w:rPr>
          <w:b/>
          <w:bCs/>
        </w:rPr>
        <w:t>near vs Binary Search:</w:t>
      </w:r>
      <w:r>
        <w:t xml:space="preserve"> - Linear is simple and works on unsorted data. - Binary is much faster but requires sorting first. - For large datasets, binary search is preferred for performance.</w:t>
      </w:r>
    </w:p>
    <w:p w14:paraId="25752B61" w14:textId="3EEDEA91" w:rsidR="00A602DE" w:rsidRDefault="00A602DE"/>
    <w:p w14:paraId="1B0DE083" w14:textId="77777777" w:rsidR="00A602DE" w:rsidRDefault="003D7E77">
      <w:pPr>
        <w:pStyle w:val="FirstParagraph"/>
      </w:pPr>
      <w:r>
        <w:rPr>
          <w:b/>
          <w:bCs/>
        </w:rPr>
        <w:lastRenderedPageBreak/>
        <w:t>9. Which is More Suitable?</w:t>
      </w:r>
      <w:r>
        <w:t xml:space="preserve"> - </w:t>
      </w:r>
      <w:r>
        <w:rPr>
          <w:b/>
          <w:bCs/>
        </w:rPr>
        <w:t>Binary Search</w:t>
      </w:r>
      <w:r>
        <w:t xml:space="preserve"> is more suitable when t</w:t>
      </w:r>
      <w:r>
        <w:t xml:space="preserve">he data is large and mostly read-only. - </w:t>
      </w:r>
      <w:r>
        <w:rPr>
          <w:b/>
          <w:bCs/>
        </w:rPr>
        <w:t>Linear Search</w:t>
      </w:r>
      <w:r>
        <w:t xml:space="preserve"> is better when data is small or frequently changing.</w:t>
      </w:r>
    </w:p>
    <w:p w14:paraId="7E6AC4DF" w14:textId="484C9E88" w:rsidR="00A602DE" w:rsidRDefault="00A602DE"/>
    <w:p w14:paraId="610FA38F" w14:textId="3E6AA9CA" w:rsidR="00A602DE" w:rsidRDefault="00A602DE">
      <w:pPr>
        <w:pStyle w:val="FirstParagraph"/>
      </w:pPr>
    </w:p>
    <w:sectPr w:rsidR="00A602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FA93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4050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2DE"/>
    <w:rsid w:val="003D7E77"/>
    <w:rsid w:val="00A60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D7981"/>
  <w15:docId w15:val="{34ED9B7B-0288-445F-9347-A8FD3DBB5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7</Words>
  <Characters>1240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khita Reddy Pingala</cp:lastModifiedBy>
  <cp:revision>2</cp:revision>
  <dcterms:created xsi:type="dcterms:W3CDTF">2025-06-19T16:18:00Z</dcterms:created>
  <dcterms:modified xsi:type="dcterms:W3CDTF">2025-06-19T16:20:00Z</dcterms:modified>
</cp:coreProperties>
</file>